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vares Phillip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vare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hillip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30 Yorkshire Lane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ndsey.e.ingall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0136455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y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